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7D06" w:rsidRPr="000F7016" w:rsidRDefault="00E57D06" w:rsidP="00DD13A4">
      <w:pPr>
        <w:pStyle w:val="Nadpis2"/>
      </w:pPr>
      <w:r w:rsidRPr="000F7016">
        <w:t xml:space="preserve">čestné vyhlásenie uchádzača  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 súvislosti so zákazkou na predmet „</w:t>
      </w:r>
      <w:r w:rsidR="00AA1868" w:rsidRPr="00AA1868">
        <w:rPr>
          <w:rFonts w:ascii="Arial Narrow" w:hAnsi="Arial Narrow"/>
          <w:b/>
          <w:sz w:val="24"/>
          <w:szCs w:val="24"/>
        </w:rPr>
        <w:t>Obmena technických zariadení IS MIGRA – PC, monitor, zariadenia na snímanie podoby tváre a snímanie odtlačkov prstov</w:t>
      </w:r>
      <w:bookmarkStart w:id="0" w:name="_GoBack"/>
      <w:bookmarkEnd w:id="0"/>
      <w:r w:rsidR="000F7016" w:rsidRPr="000F7016">
        <w:rPr>
          <w:rFonts w:ascii="Arial Narrow" w:hAnsi="Arial Narrow" w:cs="Times New Roman"/>
          <w:b/>
          <w:sz w:val="24"/>
          <w:szCs w:val="24"/>
        </w:rPr>
        <w:t xml:space="preserve">“ </w:t>
      </w:r>
      <w:r w:rsidRPr="000F7016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0F7016" w:rsidRPr="000F7016">
        <w:rPr>
          <w:rFonts w:ascii="Arial Narrow" w:hAnsi="Arial Narrow" w:cs="Times New Roman"/>
          <w:sz w:val="24"/>
          <w:szCs w:val="24"/>
        </w:rPr>
        <w:t xml:space="preserve">IKT zariadenia DNS“ </w:t>
      </w:r>
      <w:r w:rsidRPr="000F7016">
        <w:rPr>
          <w:rFonts w:ascii="Arial Narrow" w:hAnsi="Arial Narrow" w:cs="Times New Roman"/>
          <w:sz w:val="24"/>
          <w:szCs w:val="24"/>
        </w:rPr>
        <w:t xml:space="preserve">referenčné číslo </w:t>
      </w:r>
      <w:r w:rsidR="000F7016" w:rsidRPr="000F7016">
        <w:rPr>
          <w:rFonts w:ascii="Arial Narrow" w:hAnsi="Arial Narrow" w:cs="Times New Roman"/>
          <w:sz w:val="24"/>
          <w:szCs w:val="24"/>
        </w:rPr>
        <w:t>V2021386</w:t>
      </w:r>
      <w:r w:rsidRPr="000F7016">
        <w:rPr>
          <w:rFonts w:ascii="Arial Narrow" w:hAnsi="Arial Narrow" w:cs="Times New Roman"/>
          <w:sz w:val="24"/>
          <w:szCs w:val="24"/>
        </w:rPr>
        <w:t xml:space="preserve"> uchádzač (obchodné meno a sídlo/miesto podnikania uchádzača alebo obchodné mená a sídla/miesta podnikania všetkých členov skupiny dodávateľov) ........................ vyhlasuje, že</w:t>
      </w:r>
    </w:p>
    <w:p w:rsidR="00E54ABE" w:rsidRPr="000F7016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0F7016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0F7016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E54ABE" w:rsidRPr="000F7016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0F7016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0F7016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i/>
          <w:iCs/>
          <w:sz w:val="24"/>
          <w:szCs w:val="24"/>
        </w:rPr>
        <w:t>doplniť podľa potreby</w:t>
      </w:r>
    </w:p>
    <w:p w:rsidR="00E57D06" w:rsidRPr="000F7016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0F7016" w:rsidSect="00D14B92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51EFA" w:rsidRDefault="00151EFA" w:rsidP="00317080">
      <w:r>
        <w:separator/>
      </w:r>
    </w:p>
  </w:endnote>
  <w:endnote w:type="continuationSeparator" w:id="0">
    <w:p w:rsidR="00151EFA" w:rsidRDefault="00151EFA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51EFA" w:rsidRDefault="00151EFA" w:rsidP="00317080">
      <w:r>
        <w:separator/>
      </w:r>
    </w:p>
  </w:footnote>
  <w:footnote w:type="continuationSeparator" w:id="0">
    <w:p w:rsidR="00151EFA" w:rsidRDefault="00151EFA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F7016"/>
    <w:rsid w:val="00151EFA"/>
    <w:rsid w:val="00212146"/>
    <w:rsid w:val="002374A3"/>
    <w:rsid w:val="002B5EA6"/>
    <w:rsid w:val="002E0311"/>
    <w:rsid w:val="00317080"/>
    <w:rsid w:val="00351E8A"/>
    <w:rsid w:val="003A1C80"/>
    <w:rsid w:val="003B2750"/>
    <w:rsid w:val="0043436F"/>
    <w:rsid w:val="004A71A7"/>
    <w:rsid w:val="0051494B"/>
    <w:rsid w:val="00596FCF"/>
    <w:rsid w:val="005C73B9"/>
    <w:rsid w:val="005D22AE"/>
    <w:rsid w:val="00691536"/>
    <w:rsid w:val="006E681D"/>
    <w:rsid w:val="007322A0"/>
    <w:rsid w:val="0074181F"/>
    <w:rsid w:val="00751189"/>
    <w:rsid w:val="007B1EE5"/>
    <w:rsid w:val="007C0126"/>
    <w:rsid w:val="007D5BD0"/>
    <w:rsid w:val="0080115A"/>
    <w:rsid w:val="00821A09"/>
    <w:rsid w:val="00854954"/>
    <w:rsid w:val="00877944"/>
    <w:rsid w:val="008A32A8"/>
    <w:rsid w:val="009442A8"/>
    <w:rsid w:val="00A21A7C"/>
    <w:rsid w:val="00A566DA"/>
    <w:rsid w:val="00A83926"/>
    <w:rsid w:val="00AA1868"/>
    <w:rsid w:val="00AA2EEF"/>
    <w:rsid w:val="00AB48BD"/>
    <w:rsid w:val="00BD7F42"/>
    <w:rsid w:val="00C524B6"/>
    <w:rsid w:val="00C82391"/>
    <w:rsid w:val="00C91F0F"/>
    <w:rsid w:val="00CC31D9"/>
    <w:rsid w:val="00D14B92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2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7</cp:revision>
  <dcterms:created xsi:type="dcterms:W3CDTF">2021-09-26T10:47:00Z</dcterms:created>
  <dcterms:modified xsi:type="dcterms:W3CDTF">2021-11-03T13:39:00Z</dcterms:modified>
</cp:coreProperties>
</file>